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D29D3" w14:textId="786C1DD3" w:rsidR="00D06258" w:rsidRDefault="0005107F" w:rsidP="0005107F">
      <w:pPr>
        <w:jc w:val="center"/>
      </w:pPr>
      <w:r>
        <w:rPr>
          <w:noProof/>
        </w:rPr>
        <w:drawing>
          <wp:inline distT="0" distB="0" distL="0" distR="0" wp14:anchorId="4E22EB9F" wp14:editId="0377B420">
            <wp:extent cx="3931920" cy="817660"/>
            <wp:effectExtent l="0" t="0" r="0" b="1905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121" cy="8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B0A36" w14:textId="62235BA2" w:rsidR="0005107F" w:rsidRDefault="0005107F" w:rsidP="0005107F"/>
    <w:p w14:paraId="017F4187" w14:textId="66C10DD1" w:rsidR="0005107F" w:rsidRDefault="0005107F" w:rsidP="0005107F">
      <w:pPr>
        <w:pBdr>
          <w:bottom w:val="single" w:sz="12" w:space="1" w:color="auto"/>
        </w:pBdr>
        <w:jc w:val="center"/>
        <w:rPr>
          <w:sz w:val="52"/>
          <w:szCs w:val="52"/>
        </w:rPr>
      </w:pPr>
      <w:r w:rsidRPr="0005107F">
        <w:rPr>
          <w:sz w:val="52"/>
          <w:szCs w:val="52"/>
        </w:rPr>
        <w:t>AFFILIATION FORM</w:t>
      </w:r>
    </w:p>
    <w:p w14:paraId="1BACC2B3" w14:textId="77777777" w:rsidR="00256752" w:rsidRPr="0005107F" w:rsidRDefault="00256752" w:rsidP="0005107F">
      <w:pPr>
        <w:rPr>
          <w:sz w:val="28"/>
          <w:szCs w:val="28"/>
        </w:rPr>
      </w:pPr>
    </w:p>
    <w:p w14:paraId="48213706" w14:textId="7D6B75B4" w:rsidR="00727B3F" w:rsidRPr="00727B3F" w:rsidRDefault="00727B3F" w:rsidP="00727B3F">
      <w:pPr>
        <w:rPr>
          <w:sz w:val="24"/>
          <w:szCs w:val="24"/>
        </w:rPr>
      </w:pPr>
      <w:r w:rsidRPr="00727B3F">
        <w:rPr>
          <w:sz w:val="24"/>
          <w:szCs w:val="24"/>
        </w:rPr>
        <w:t>American Senior Services, Inc.</w:t>
      </w:r>
    </w:p>
    <w:p w14:paraId="1E8F8349" w14:textId="32CEE839" w:rsidR="00727B3F" w:rsidRPr="00727B3F" w:rsidRDefault="00727B3F" w:rsidP="00727B3F">
      <w:pPr>
        <w:rPr>
          <w:sz w:val="24"/>
          <w:szCs w:val="24"/>
        </w:rPr>
      </w:pPr>
      <w:r w:rsidRPr="00727B3F">
        <w:rPr>
          <w:sz w:val="24"/>
          <w:szCs w:val="24"/>
        </w:rPr>
        <w:t>8250 Bryan Dairy Rd Suite 350</w:t>
      </w:r>
    </w:p>
    <w:p w14:paraId="46AFADF8" w14:textId="6302BEE7" w:rsidR="00727B3F" w:rsidRPr="00727B3F" w:rsidRDefault="00727B3F" w:rsidP="00727B3F">
      <w:pPr>
        <w:rPr>
          <w:sz w:val="24"/>
          <w:szCs w:val="24"/>
        </w:rPr>
      </w:pPr>
      <w:r w:rsidRPr="00727B3F">
        <w:rPr>
          <w:sz w:val="24"/>
          <w:szCs w:val="24"/>
        </w:rPr>
        <w:t>Largo, FL 33777</w:t>
      </w:r>
    </w:p>
    <w:p w14:paraId="393EB18D" w14:textId="352E4331" w:rsidR="00727B3F" w:rsidRPr="00727B3F" w:rsidRDefault="00727B3F" w:rsidP="00727B3F">
      <w:pPr>
        <w:rPr>
          <w:sz w:val="24"/>
          <w:szCs w:val="24"/>
        </w:rPr>
      </w:pPr>
    </w:p>
    <w:p w14:paraId="4AD487E4" w14:textId="0CC9074C" w:rsidR="00727B3F" w:rsidRPr="00727B3F" w:rsidRDefault="00727B3F" w:rsidP="00727B3F">
      <w:pPr>
        <w:rPr>
          <w:sz w:val="24"/>
          <w:szCs w:val="24"/>
        </w:rPr>
      </w:pPr>
      <w:r w:rsidRPr="00727B3F">
        <w:rPr>
          <w:sz w:val="24"/>
          <w:szCs w:val="24"/>
        </w:rPr>
        <w:t xml:space="preserve">Scan and email </w:t>
      </w:r>
      <w:r w:rsidR="008947BC">
        <w:rPr>
          <w:sz w:val="24"/>
          <w:szCs w:val="24"/>
        </w:rPr>
        <w:t xml:space="preserve">form </w:t>
      </w:r>
      <w:r w:rsidRPr="00727B3F">
        <w:rPr>
          <w:sz w:val="24"/>
          <w:szCs w:val="24"/>
        </w:rPr>
        <w:t xml:space="preserve">to: </w:t>
      </w:r>
      <w:hyperlink r:id="rId8" w:history="1">
        <w:r w:rsidRPr="00727B3F">
          <w:rPr>
            <w:rStyle w:val="Hyperlink"/>
            <w:sz w:val="24"/>
            <w:szCs w:val="24"/>
          </w:rPr>
          <w:t>chen@truefreedomhomecare.com</w:t>
        </w:r>
      </w:hyperlink>
    </w:p>
    <w:p w14:paraId="0170377E" w14:textId="35A2C6C9" w:rsidR="00727B3F" w:rsidRPr="00727B3F" w:rsidRDefault="00727B3F" w:rsidP="00727B3F">
      <w:pPr>
        <w:rPr>
          <w:sz w:val="24"/>
          <w:szCs w:val="24"/>
        </w:rPr>
      </w:pPr>
    </w:p>
    <w:p w14:paraId="6FCEEEE5" w14:textId="2FD5022D" w:rsidR="00727B3F" w:rsidRDefault="00647FF3" w:rsidP="00727B3F">
      <w:pPr>
        <w:rPr>
          <w:sz w:val="24"/>
          <w:szCs w:val="24"/>
        </w:rPr>
      </w:pPr>
      <w:r>
        <w:rPr>
          <w:sz w:val="24"/>
          <w:szCs w:val="24"/>
        </w:rPr>
        <w:t>American Senior Services, Inc. Company is authorized to offer True Freedom Plans</w:t>
      </w:r>
      <w:r w:rsidR="00C16909">
        <w:rPr>
          <w:sz w:val="24"/>
          <w:szCs w:val="24"/>
        </w:rPr>
        <w:t>*</w:t>
      </w:r>
      <w:r>
        <w:rPr>
          <w:sz w:val="24"/>
          <w:szCs w:val="24"/>
        </w:rPr>
        <w:t xml:space="preserve"> to members of the </w:t>
      </w:r>
      <w:r w:rsidR="00296825" w:rsidRPr="00296825">
        <w:rPr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96825" w:rsidRPr="00296825">
        <w:rPr>
          <w:sz w:val="24"/>
          <w:szCs w:val="24"/>
          <w:u w:val="single"/>
        </w:rPr>
        <w:instrText xml:space="preserve"> FORMTEXT </w:instrText>
      </w:r>
      <w:r w:rsidR="00296825" w:rsidRPr="00296825">
        <w:rPr>
          <w:sz w:val="24"/>
          <w:szCs w:val="24"/>
          <w:u w:val="single"/>
        </w:rPr>
      </w:r>
      <w:r w:rsidR="00296825" w:rsidRPr="00296825">
        <w:rPr>
          <w:sz w:val="24"/>
          <w:szCs w:val="24"/>
          <w:u w:val="single"/>
        </w:rPr>
        <w:fldChar w:fldCharType="separate"/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sz w:val="24"/>
          <w:szCs w:val="24"/>
          <w:u w:val="single"/>
        </w:rPr>
        <w:fldChar w:fldCharType="end"/>
      </w:r>
      <w:bookmarkEnd w:id="0"/>
      <w:r w:rsidR="00764E56">
        <w:rPr>
          <w:sz w:val="24"/>
          <w:szCs w:val="24"/>
          <w:u w:val="single"/>
        </w:rPr>
        <w:t xml:space="preserve"> (Name of Organizaion)</w:t>
      </w:r>
      <w:r>
        <w:rPr>
          <w:sz w:val="24"/>
          <w:szCs w:val="24"/>
        </w:rPr>
        <w:t>.</w:t>
      </w:r>
    </w:p>
    <w:p w14:paraId="47633189" w14:textId="437037AD" w:rsidR="00647FF3" w:rsidRPr="00637AED" w:rsidRDefault="00647FF3" w:rsidP="00727B3F">
      <w:pPr>
        <w:rPr>
          <w:sz w:val="16"/>
          <w:szCs w:val="16"/>
        </w:rPr>
      </w:pPr>
    </w:p>
    <w:p w14:paraId="4314B8B2" w14:textId="1B5A554A" w:rsidR="00647FF3" w:rsidRDefault="00647FF3" w:rsidP="00727B3F">
      <w:pPr>
        <w:rPr>
          <w:sz w:val="24"/>
          <w:szCs w:val="24"/>
        </w:rPr>
      </w:pPr>
      <w:r>
        <w:rPr>
          <w:sz w:val="24"/>
          <w:szCs w:val="24"/>
        </w:rPr>
        <w:t>The Designated Representative will be responsible for the enrollment, collection of payment and all attendant matters relating to the program.</w:t>
      </w:r>
    </w:p>
    <w:p w14:paraId="6F764BB1" w14:textId="2842AB81" w:rsidR="00647FF3" w:rsidRPr="00637AED" w:rsidRDefault="00647FF3" w:rsidP="00727B3F">
      <w:pPr>
        <w:rPr>
          <w:sz w:val="16"/>
          <w:szCs w:val="16"/>
        </w:rPr>
      </w:pPr>
    </w:p>
    <w:p w14:paraId="4B5724A9" w14:textId="77777777" w:rsidR="008D6620" w:rsidRDefault="00647FF3" w:rsidP="00DA0EE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rganization </w:t>
      </w:r>
      <w:r w:rsidR="00C16909">
        <w:rPr>
          <w:sz w:val="24"/>
          <w:szCs w:val="24"/>
        </w:rPr>
        <w:t xml:space="preserve">Designated </w:t>
      </w:r>
      <w:r>
        <w:rPr>
          <w:sz w:val="24"/>
          <w:szCs w:val="24"/>
        </w:rPr>
        <w:t>Representative</w:t>
      </w:r>
      <w:r w:rsidR="008D6620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20BA446A" w14:textId="589BE969" w:rsidR="00647FF3" w:rsidRDefault="008D6620" w:rsidP="00DA0EE7">
      <w:pPr>
        <w:spacing w:line="36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Signature</w:t>
      </w:r>
      <w:r w:rsidR="00647FF3">
        <w:rPr>
          <w:sz w:val="24"/>
          <w:szCs w:val="24"/>
        </w:rPr>
        <w:t>:_</w:t>
      </w:r>
      <w:proofErr w:type="gramEnd"/>
      <w:r w:rsidR="00647FF3">
        <w:rPr>
          <w:sz w:val="24"/>
          <w:szCs w:val="24"/>
        </w:rPr>
        <w:t>___________________________</w:t>
      </w:r>
      <w:r w:rsidR="008947BC">
        <w:rPr>
          <w:sz w:val="24"/>
          <w:szCs w:val="24"/>
        </w:rPr>
        <w:t>___</w:t>
      </w:r>
      <w:r>
        <w:rPr>
          <w:sz w:val="24"/>
          <w:szCs w:val="24"/>
        </w:rPr>
        <w:t xml:space="preserve"> Title:</w:t>
      </w:r>
      <w:r w:rsidR="00296825">
        <w:rPr>
          <w:sz w:val="24"/>
          <w:szCs w:val="24"/>
        </w:rPr>
        <w:t xml:space="preserve"> </w:t>
      </w:r>
      <w:r w:rsidR="00296825" w:rsidRPr="00296825">
        <w:rPr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96825" w:rsidRPr="00296825">
        <w:rPr>
          <w:sz w:val="24"/>
          <w:szCs w:val="24"/>
          <w:u w:val="single"/>
        </w:rPr>
        <w:instrText xml:space="preserve"> FORMTEXT </w:instrText>
      </w:r>
      <w:r w:rsidR="00296825" w:rsidRPr="00296825">
        <w:rPr>
          <w:sz w:val="24"/>
          <w:szCs w:val="24"/>
          <w:u w:val="single"/>
        </w:rPr>
      </w:r>
      <w:r w:rsidR="00296825" w:rsidRPr="00296825">
        <w:rPr>
          <w:sz w:val="24"/>
          <w:szCs w:val="24"/>
          <w:u w:val="single"/>
        </w:rPr>
        <w:fldChar w:fldCharType="separate"/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sz w:val="24"/>
          <w:szCs w:val="24"/>
          <w:u w:val="single"/>
        </w:rPr>
        <w:fldChar w:fldCharType="end"/>
      </w:r>
      <w:bookmarkEnd w:id="1"/>
    </w:p>
    <w:p w14:paraId="0E05EE1C" w14:textId="39B9A958" w:rsidR="00647FF3" w:rsidRDefault="008D6620" w:rsidP="00DA0EE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Name</w:t>
      </w:r>
      <w:r w:rsidR="00647FF3">
        <w:rPr>
          <w:sz w:val="24"/>
          <w:szCs w:val="24"/>
        </w:rPr>
        <w:t>:</w:t>
      </w:r>
      <w:r w:rsidR="00296825">
        <w:rPr>
          <w:sz w:val="24"/>
          <w:szCs w:val="24"/>
        </w:rPr>
        <w:t xml:space="preserve"> </w:t>
      </w:r>
      <w:r w:rsidR="00296825" w:rsidRPr="00296825">
        <w:rPr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96825" w:rsidRPr="00296825">
        <w:rPr>
          <w:sz w:val="24"/>
          <w:szCs w:val="24"/>
          <w:u w:val="single"/>
        </w:rPr>
        <w:instrText xml:space="preserve"> FORMTEXT </w:instrText>
      </w:r>
      <w:r w:rsidR="00296825" w:rsidRPr="00296825">
        <w:rPr>
          <w:sz w:val="24"/>
          <w:szCs w:val="24"/>
          <w:u w:val="single"/>
        </w:rPr>
      </w:r>
      <w:r w:rsidR="00296825" w:rsidRPr="00296825">
        <w:rPr>
          <w:sz w:val="24"/>
          <w:szCs w:val="24"/>
          <w:u w:val="single"/>
        </w:rPr>
        <w:fldChar w:fldCharType="separate"/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noProof/>
          <w:sz w:val="24"/>
          <w:szCs w:val="24"/>
          <w:u w:val="single"/>
        </w:rPr>
        <w:t> </w:t>
      </w:r>
      <w:r w:rsidR="00296825" w:rsidRPr="00296825">
        <w:rPr>
          <w:sz w:val="24"/>
          <w:szCs w:val="24"/>
          <w:u w:val="single"/>
        </w:rPr>
        <w:fldChar w:fldCharType="end"/>
      </w:r>
      <w:bookmarkEnd w:id="2"/>
      <w:r w:rsidR="00647FF3">
        <w:rPr>
          <w:sz w:val="24"/>
          <w:szCs w:val="24"/>
        </w:rPr>
        <w:t xml:space="preserve"> </w:t>
      </w:r>
      <w:r w:rsidR="00296825">
        <w:rPr>
          <w:sz w:val="24"/>
          <w:szCs w:val="24"/>
        </w:rPr>
        <w:t xml:space="preserve"> </w:t>
      </w:r>
      <w:r>
        <w:rPr>
          <w:sz w:val="24"/>
          <w:szCs w:val="24"/>
        </w:rPr>
        <w:t>Date</w:t>
      </w:r>
      <w:r w:rsidR="00647FF3">
        <w:rPr>
          <w:sz w:val="24"/>
          <w:szCs w:val="24"/>
        </w:rPr>
        <w:t>:________________</w:t>
      </w:r>
      <w:r w:rsidR="008947BC">
        <w:rPr>
          <w:sz w:val="24"/>
          <w:szCs w:val="24"/>
        </w:rPr>
        <w:t>_____</w:t>
      </w:r>
    </w:p>
    <w:p w14:paraId="573C6A91" w14:textId="66913546" w:rsidR="00647FF3" w:rsidRDefault="00647FF3" w:rsidP="00DA0EE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 hereby authorize the Designated Representative to offer the following True Freedom Plans</w:t>
      </w:r>
      <w:r w:rsidR="00C16909">
        <w:rPr>
          <w:sz w:val="24"/>
          <w:szCs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4"/>
        <w:gridCol w:w="3405"/>
        <w:gridCol w:w="3405"/>
      </w:tblGrid>
      <w:tr w:rsidR="006607A3" w14:paraId="7512E58B" w14:textId="77777777" w:rsidTr="006607A3">
        <w:tc>
          <w:tcPr>
            <w:tcW w:w="3404" w:type="dxa"/>
          </w:tcPr>
          <w:p w14:paraId="30BA88D8" w14:textId="747AA2C9" w:rsidR="006607A3" w:rsidRPr="006607A3" w:rsidRDefault="006607A3" w:rsidP="006607A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E PLAN</w:t>
            </w:r>
          </w:p>
        </w:tc>
        <w:tc>
          <w:tcPr>
            <w:tcW w:w="3405" w:type="dxa"/>
          </w:tcPr>
          <w:p w14:paraId="7F2087E1" w14:textId="49DA3A7A" w:rsidR="006607A3" w:rsidRPr="006607A3" w:rsidRDefault="006607A3" w:rsidP="006607A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NZE PLAN</w:t>
            </w:r>
          </w:p>
        </w:tc>
        <w:tc>
          <w:tcPr>
            <w:tcW w:w="3405" w:type="dxa"/>
          </w:tcPr>
          <w:p w14:paraId="1E09B289" w14:textId="5F087462" w:rsidR="006607A3" w:rsidRPr="006607A3" w:rsidRDefault="006607A3" w:rsidP="006607A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 w:rsidRPr="006607A3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ILVER PLAN</w:t>
            </w:r>
          </w:p>
        </w:tc>
      </w:tr>
      <w:tr w:rsidR="006607A3" w14:paraId="7570E142" w14:textId="77777777" w:rsidTr="006607A3">
        <w:tc>
          <w:tcPr>
            <w:tcW w:w="3404" w:type="dxa"/>
          </w:tcPr>
          <w:p w14:paraId="70FCF30A" w14:textId="7860B866" w:rsidR="006607A3" w:rsidRPr="006607A3" w:rsidRDefault="006607A3" w:rsidP="006607A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D PLAN</w:t>
            </w:r>
          </w:p>
        </w:tc>
        <w:tc>
          <w:tcPr>
            <w:tcW w:w="3405" w:type="dxa"/>
          </w:tcPr>
          <w:p w14:paraId="3304B60D" w14:textId="261A5112" w:rsidR="006607A3" w:rsidRPr="006607A3" w:rsidRDefault="006607A3" w:rsidP="006607A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INUM PLAN</w:t>
            </w:r>
          </w:p>
        </w:tc>
        <w:tc>
          <w:tcPr>
            <w:tcW w:w="3405" w:type="dxa"/>
          </w:tcPr>
          <w:p w14:paraId="56C8EE75" w14:textId="77777777" w:rsidR="006607A3" w:rsidRDefault="006607A3" w:rsidP="006607A3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168EE6DC" w14:textId="531E004C" w:rsidR="00647FF3" w:rsidRPr="00637AED" w:rsidRDefault="00647FF3" w:rsidP="00727B3F">
      <w:pPr>
        <w:rPr>
          <w:sz w:val="16"/>
          <w:szCs w:val="16"/>
        </w:rPr>
      </w:pPr>
    </w:p>
    <w:p w14:paraId="40FE48C3" w14:textId="0873E96E" w:rsidR="00C16909" w:rsidRPr="002A0A61" w:rsidRDefault="00C16909" w:rsidP="00727B3F">
      <w:pPr>
        <w:rPr>
          <w:b/>
          <w:bCs/>
          <w:sz w:val="28"/>
          <w:szCs w:val="28"/>
        </w:rPr>
      </w:pPr>
      <w:r w:rsidRPr="002A0A61">
        <w:rPr>
          <w:b/>
          <w:bCs/>
          <w:sz w:val="28"/>
          <w:szCs w:val="28"/>
        </w:rPr>
        <w:t>ORGANIZATION INFORMATION:</w:t>
      </w:r>
    </w:p>
    <w:p w14:paraId="0A959B68" w14:textId="77777777" w:rsidR="00296825" w:rsidRDefault="00C1690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Executive Officer or President: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  <w:bookmarkEnd w:id="3"/>
    </w:p>
    <w:p w14:paraId="06A2F0EB" w14:textId="2D731712" w:rsidR="00C16909" w:rsidRDefault="00C1690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ddress: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  <w:bookmarkEnd w:id="4"/>
    </w:p>
    <w:p w14:paraId="4C610094" w14:textId="32352C41" w:rsidR="00C16909" w:rsidRDefault="0081584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hone: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  <w:bookmarkEnd w:id="5"/>
      <w:r w:rsidR="00C16909">
        <w:rPr>
          <w:sz w:val="28"/>
          <w:szCs w:val="28"/>
        </w:rPr>
        <w:t xml:space="preserve"> Fax:</w:t>
      </w:r>
      <w:r w:rsidR="00296825" w:rsidRPr="00296825">
        <w:rPr>
          <w:sz w:val="28"/>
          <w:szCs w:val="28"/>
          <w:u w:val="single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  <w:r>
        <w:rPr>
          <w:sz w:val="28"/>
          <w:szCs w:val="28"/>
        </w:rPr>
        <w:t xml:space="preserve"> Website:</w:t>
      </w:r>
      <w:r w:rsidR="00296825" w:rsidRPr="00296825">
        <w:rPr>
          <w:sz w:val="28"/>
          <w:szCs w:val="28"/>
          <w:u w:val="single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</w:p>
    <w:p w14:paraId="429278AF" w14:textId="365A1F9B" w:rsidR="00C16909" w:rsidRDefault="00C1690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Number of Members:</w:t>
      </w:r>
      <w:r w:rsidR="00296825">
        <w:rPr>
          <w:sz w:val="28"/>
          <w:szCs w:val="28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  <w:r>
        <w:rPr>
          <w:sz w:val="28"/>
          <w:szCs w:val="28"/>
        </w:rPr>
        <w:t xml:space="preserve"> Date</w:t>
      </w:r>
      <w:r w:rsidR="00815849">
        <w:rPr>
          <w:sz w:val="28"/>
          <w:szCs w:val="28"/>
        </w:rPr>
        <w:t xml:space="preserve"> </w:t>
      </w:r>
      <w:r>
        <w:rPr>
          <w:sz w:val="28"/>
          <w:szCs w:val="28"/>
        </w:rPr>
        <w:t>Organized:</w:t>
      </w:r>
      <w:r w:rsidR="00296825" w:rsidRPr="00296825">
        <w:rPr>
          <w:sz w:val="28"/>
          <w:szCs w:val="28"/>
          <w:u w:val="single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</w:p>
    <w:p w14:paraId="045A6524" w14:textId="449CE4CE" w:rsidR="00C16909" w:rsidRDefault="00C1690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urpose of </w:t>
      </w:r>
      <w:r w:rsidR="00C058C7">
        <w:rPr>
          <w:sz w:val="28"/>
          <w:szCs w:val="28"/>
        </w:rPr>
        <w:t>O</w:t>
      </w:r>
      <w:r>
        <w:rPr>
          <w:sz w:val="28"/>
          <w:szCs w:val="28"/>
        </w:rPr>
        <w:t>rganization:</w:t>
      </w:r>
      <w:r w:rsidR="00296825" w:rsidRPr="00296825">
        <w:rPr>
          <w:sz w:val="28"/>
          <w:szCs w:val="28"/>
          <w:u w:val="single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</w:p>
    <w:p w14:paraId="653A3F03" w14:textId="2360EE1F" w:rsidR="00C16909" w:rsidRDefault="00C16909" w:rsidP="00C1690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pecial Instructions:</w:t>
      </w:r>
      <w:r w:rsidR="00296825" w:rsidRPr="00296825">
        <w:rPr>
          <w:sz w:val="28"/>
          <w:szCs w:val="28"/>
          <w:u w:val="single"/>
        </w:rPr>
        <w:t xml:space="preserve"> </w:t>
      </w:r>
      <w:r w:rsidR="00296825"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96825" w:rsidRPr="00296825">
        <w:rPr>
          <w:sz w:val="28"/>
          <w:szCs w:val="28"/>
          <w:u w:val="single"/>
        </w:rPr>
        <w:instrText xml:space="preserve"> FORMTEXT </w:instrText>
      </w:r>
      <w:r w:rsidR="00296825" w:rsidRPr="00296825">
        <w:rPr>
          <w:sz w:val="28"/>
          <w:szCs w:val="28"/>
          <w:u w:val="single"/>
        </w:rPr>
      </w:r>
      <w:r w:rsidR="00296825" w:rsidRPr="00296825">
        <w:rPr>
          <w:sz w:val="28"/>
          <w:szCs w:val="28"/>
          <w:u w:val="single"/>
        </w:rPr>
        <w:fldChar w:fldCharType="separate"/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noProof/>
          <w:sz w:val="28"/>
          <w:szCs w:val="28"/>
          <w:u w:val="single"/>
        </w:rPr>
        <w:t> </w:t>
      </w:r>
      <w:r w:rsidR="00296825" w:rsidRPr="00296825">
        <w:rPr>
          <w:sz w:val="28"/>
          <w:szCs w:val="28"/>
          <w:u w:val="single"/>
        </w:rPr>
        <w:fldChar w:fldCharType="end"/>
      </w:r>
    </w:p>
    <w:p w14:paraId="6E4C5EF8" w14:textId="66DAC27E" w:rsidR="00C16909" w:rsidRPr="00C058C7" w:rsidRDefault="00C16909" w:rsidP="00C16909">
      <w:pPr>
        <w:spacing w:line="360" w:lineRule="auto"/>
        <w:rPr>
          <w:sz w:val="20"/>
          <w:szCs w:val="20"/>
        </w:rPr>
      </w:pPr>
      <w:r w:rsidRPr="00C058C7">
        <w:rPr>
          <w:sz w:val="20"/>
          <w:szCs w:val="20"/>
        </w:rPr>
        <w:t>*True Freedom Plans are field issued contracts</w:t>
      </w:r>
    </w:p>
    <w:p w14:paraId="6F72C60E" w14:textId="3D9B2985" w:rsidR="00C16909" w:rsidRDefault="00C16909" w:rsidP="00637AED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merican Senior Services Inc</w:t>
      </w:r>
      <w:r w:rsidR="00256752">
        <w:rPr>
          <w:sz w:val="28"/>
          <w:szCs w:val="28"/>
        </w:rPr>
        <w:t>.</w:t>
      </w:r>
      <w:r w:rsidR="00637AED">
        <w:rPr>
          <w:sz w:val="28"/>
          <w:szCs w:val="28"/>
        </w:rPr>
        <w:t xml:space="preserve"> </w:t>
      </w:r>
      <w:r>
        <w:rPr>
          <w:sz w:val="28"/>
          <w:szCs w:val="28"/>
        </w:rPr>
        <w:t>dba True Freedom</w:t>
      </w:r>
    </w:p>
    <w:p w14:paraId="4DB8475D" w14:textId="10C49BC6" w:rsidR="00C16909" w:rsidRDefault="00256752" w:rsidP="00C16909">
      <w:pPr>
        <w:rPr>
          <w:sz w:val="28"/>
          <w:szCs w:val="28"/>
        </w:rPr>
      </w:pPr>
      <w:r>
        <w:rPr>
          <w:sz w:val="28"/>
          <w:szCs w:val="28"/>
        </w:rPr>
        <w:t>____________________________</w:t>
      </w:r>
      <w:r w:rsidR="002A0A61">
        <w:rPr>
          <w:sz w:val="28"/>
          <w:szCs w:val="28"/>
        </w:rPr>
        <w:tab/>
        <w:t>_________________________</w:t>
      </w:r>
      <w:r w:rsidR="00352AA0">
        <w:rPr>
          <w:sz w:val="28"/>
          <w:szCs w:val="28"/>
        </w:rPr>
        <w:t>__</w:t>
      </w:r>
    </w:p>
    <w:p w14:paraId="20831728" w14:textId="0C9FED2A" w:rsidR="00256752" w:rsidRPr="008947BC" w:rsidRDefault="002A0A61" w:rsidP="00C16909">
      <w:pPr>
        <w:rPr>
          <w:sz w:val="20"/>
          <w:szCs w:val="20"/>
        </w:rPr>
      </w:pPr>
      <w:r w:rsidRPr="008947BC">
        <w:rPr>
          <w:sz w:val="20"/>
          <w:szCs w:val="20"/>
        </w:rPr>
        <w:t>Signature</w:t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  <w:t>Date</w:t>
      </w:r>
    </w:p>
    <w:p w14:paraId="754DBFF7" w14:textId="78929526" w:rsidR="002A0A61" w:rsidRDefault="00296825" w:rsidP="002A0A61">
      <w:pPr>
        <w:rPr>
          <w:sz w:val="28"/>
          <w:szCs w:val="28"/>
        </w:rPr>
      </w:pPr>
      <w:r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296825">
        <w:rPr>
          <w:sz w:val="28"/>
          <w:szCs w:val="28"/>
          <w:u w:val="single"/>
        </w:rPr>
        <w:instrText xml:space="preserve"> FORMTEXT </w:instrText>
      </w:r>
      <w:r w:rsidRPr="00296825">
        <w:rPr>
          <w:sz w:val="28"/>
          <w:szCs w:val="28"/>
          <w:u w:val="single"/>
        </w:rPr>
      </w:r>
      <w:r w:rsidRPr="00296825">
        <w:rPr>
          <w:sz w:val="28"/>
          <w:szCs w:val="28"/>
          <w:u w:val="single"/>
        </w:rPr>
        <w:fldChar w:fldCharType="separate"/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sz w:val="28"/>
          <w:szCs w:val="28"/>
          <w:u w:val="single"/>
        </w:rPr>
        <w:fldChar w:fldCharType="end"/>
      </w:r>
      <w:r>
        <w:rPr>
          <w:sz w:val="28"/>
          <w:szCs w:val="28"/>
          <w:u w:val="single"/>
        </w:rPr>
        <w:tab/>
      </w:r>
      <w:r w:rsidRPr="00296825">
        <w:rPr>
          <w:sz w:val="28"/>
          <w:szCs w:val="28"/>
        </w:rPr>
        <w:tab/>
      </w:r>
      <w:r w:rsidRPr="00296825">
        <w:rPr>
          <w:sz w:val="28"/>
          <w:szCs w:val="28"/>
        </w:rPr>
        <w:tab/>
      </w:r>
      <w:r w:rsidRPr="00296825">
        <w:rPr>
          <w:sz w:val="28"/>
          <w:szCs w:val="28"/>
        </w:rPr>
        <w:tab/>
      </w:r>
      <w:r w:rsidRPr="00296825">
        <w:rPr>
          <w:sz w:val="28"/>
          <w:szCs w:val="28"/>
        </w:rPr>
        <w:tab/>
      </w:r>
      <w:r w:rsidR="002A0A61">
        <w:rPr>
          <w:sz w:val="28"/>
          <w:szCs w:val="28"/>
        </w:rPr>
        <w:tab/>
      </w:r>
      <w:r w:rsidRPr="0029682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296825">
        <w:rPr>
          <w:sz w:val="28"/>
          <w:szCs w:val="28"/>
          <w:u w:val="single"/>
        </w:rPr>
        <w:instrText xml:space="preserve"> FORMTEXT </w:instrText>
      </w:r>
      <w:r w:rsidRPr="00296825">
        <w:rPr>
          <w:sz w:val="28"/>
          <w:szCs w:val="28"/>
          <w:u w:val="single"/>
        </w:rPr>
      </w:r>
      <w:r w:rsidRPr="00296825">
        <w:rPr>
          <w:sz w:val="28"/>
          <w:szCs w:val="28"/>
          <w:u w:val="single"/>
        </w:rPr>
        <w:fldChar w:fldCharType="separate"/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noProof/>
          <w:sz w:val="28"/>
          <w:szCs w:val="28"/>
          <w:u w:val="single"/>
        </w:rPr>
        <w:t> </w:t>
      </w:r>
      <w:r w:rsidRPr="00296825">
        <w:rPr>
          <w:sz w:val="28"/>
          <w:szCs w:val="28"/>
          <w:u w:val="single"/>
        </w:rPr>
        <w:fldChar w:fldCharType="end"/>
      </w:r>
    </w:p>
    <w:p w14:paraId="71CFAC2C" w14:textId="3F8030BF" w:rsidR="00C16909" w:rsidRPr="008947BC" w:rsidRDefault="002A0A61" w:rsidP="00727B3F">
      <w:pPr>
        <w:rPr>
          <w:sz w:val="20"/>
          <w:szCs w:val="20"/>
        </w:rPr>
      </w:pPr>
      <w:r w:rsidRPr="008947BC">
        <w:rPr>
          <w:sz w:val="20"/>
          <w:szCs w:val="20"/>
        </w:rPr>
        <w:t>Name of Officer</w:t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Pr="008947BC">
        <w:rPr>
          <w:sz w:val="20"/>
          <w:szCs w:val="20"/>
        </w:rPr>
        <w:tab/>
      </w:r>
      <w:r w:rsidR="008947BC">
        <w:rPr>
          <w:sz w:val="20"/>
          <w:szCs w:val="20"/>
        </w:rPr>
        <w:tab/>
      </w:r>
      <w:r w:rsidRPr="008947BC">
        <w:rPr>
          <w:sz w:val="20"/>
          <w:szCs w:val="20"/>
        </w:rPr>
        <w:t>Title</w:t>
      </w:r>
    </w:p>
    <w:sectPr w:rsidR="00C16909" w:rsidRPr="008947BC" w:rsidSect="00397932">
      <w:footerReference w:type="default" r:id="rId9"/>
      <w:pgSz w:w="12240" w:h="15840"/>
      <w:pgMar w:top="576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B9502" w14:textId="77777777" w:rsidR="00397932" w:rsidRDefault="00397932" w:rsidP="00397932">
      <w:r>
        <w:separator/>
      </w:r>
    </w:p>
  </w:endnote>
  <w:endnote w:type="continuationSeparator" w:id="0">
    <w:p w14:paraId="49EC179B" w14:textId="77777777" w:rsidR="00397932" w:rsidRDefault="00397932" w:rsidP="00397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F2FA5" w14:textId="271F7084" w:rsidR="00397932" w:rsidRPr="001A66C5" w:rsidRDefault="00397932" w:rsidP="001A66C5">
    <w:pPr>
      <w:pStyle w:val="Footer"/>
      <w:jc w:val="right"/>
      <w:rPr>
        <w:sz w:val="18"/>
        <w:szCs w:val="18"/>
      </w:rPr>
    </w:pPr>
    <w:r w:rsidRPr="001A66C5">
      <w:rPr>
        <w:sz w:val="18"/>
        <w:szCs w:val="18"/>
      </w:rPr>
      <w:t>20211104</w:t>
    </w:r>
  </w:p>
  <w:p w14:paraId="6C8A39A6" w14:textId="77777777" w:rsidR="00397932" w:rsidRDefault="003979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A465E" w14:textId="77777777" w:rsidR="00397932" w:rsidRDefault="00397932" w:rsidP="00397932">
      <w:r>
        <w:separator/>
      </w:r>
    </w:p>
  </w:footnote>
  <w:footnote w:type="continuationSeparator" w:id="0">
    <w:p w14:paraId="53CB7725" w14:textId="77777777" w:rsidR="00397932" w:rsidRDefault="00397932" w:rsidP="00397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45FFD"/>
    <w:multiLevelType w:val="hybridMultilevel"/>
    <w:tmpl w:val="75A24E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91875"/>
    <w:multiLevelType w:val="hybridMultilevel"/>
    <w:tmpl w:val="D9AC3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20626"/>
    <w:multiLevelType w:val="hybridMultilevel"/>
    <w:tmpl w:val="429A6A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9lKcyoQKswm8kUz1PLd0nb8x5SYHuJJPSWq5YHcsoj1dUDj235pCJ4pt0uwVJo2S6ZD/Hy6W2fBxr9CgvYUQw==" w:salt="JZvf9qaPEAmKXq13iD6Jv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EyMTU3NzAyMrZU0lEKTi0uzszPAykwqgUAit3EISwAAAA="/>
  </w:docVars>
  <w:rsids>
    <w:rsidRoot w:val="0005107F"/>
    <w:rsid w:val="0005107F"/>
    <w:rsid w:val="00057BE9"/>
    <w:rsid w:val="001A66C5"/>
    <w:rsid w:val="002064B4"/>
    <w:rsid w:val="00256752"/>
    <w:rsid w:val="00296825"/>
    <w:rsid w:val="002A0A61"/>
    <w:rsid w:val="002E02FC"/>
    <w:rsid w:val="00352AA0"/>
    <w:rsid w:val="00397932"/>
    <w:rsid w:val="0047740B"/>
    <w:rsid w:val="00637AED"/>
    <w:rsid w:val="00647FF3"/>
    <w:rsid w:val="006607A3"/>
    <w:rsid w:val="00727B3F"/>
    <w:rsid w:val="00764E56"/>
    <w:rsid w:val="00785C1A"/>
    <w:rsid w:val="00795E0F"/>
    <w:rsid w:val="00815849"/>
    <w:rsid w:val="008947BC"/>
    <w:rsid w:val="008D6620"/>
    <w:rsid w:val="009801FC"/>
    <w:rsid w:val="00C058C7"/>
    <w:rsid w:val="00C16909"/>
    <w:rsid w:val="00D06258"/>
    <w:rsid w:val="00DA0EE7"/>
    <w:rsid w:val="00F1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0A518"/>
  <w15:chartTrackingRefBased/>
  <w15:docId w15:val="{9DD2E4CA-E5B9-4CB1-8E8C-53FF4D233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7B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7B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47FF3"/>
    <w:pPr>
      <w:ind w:left="720"/>
      <w:contextualSpacing/>
    </w:pPr>
  </w:style>
  <w:style w:type="table" w:styleId="TableGrid">
    <w:name w:val="Table Grid"/>
    <w:basedOn w:val="TableNormal"/>
    <w:uiPriority w:val="39"/>
    <w:rsid w:val="00647F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7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932"/>
  </w:style>
  <w:style w:type="paragraph" w:styleId="Footer">
    <w:name w:val="footer"/>
    <w:basedOn w:val="Normal"/>
    <w:link w:val="FooterChar"/>
    <w:uiPriority w:val="99"/>
    <w:unhideWhenUsed/>
    <w:rsid w:val="00397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9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@truefreedomhomecar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Randall</dc:creator>
  <cp:keywords/>
  <dc:description/>
  <cp:lastModifiedBy>Chen Randall</cp:lastModifiedBy>
  <cp:revision>5</cp:revision>
  <dcterms:created xsi:type="dcterms:W3CDTF">2022-01-03T14:24:00Z</dcterms:created>
  <dcterms:modified xsi:type="dcterms:W3CDTF">2022-01-18T17:53:00Z</dcterms:modified>
</cp:coreProperties>
</file>